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68E5F" w14:textId="77777777" w:rsidR="00961DD0" w:rsidRDefault="00961DD0" w:rsidP="00961DD0">
      <w:pPr>
        <w:spacing w:line="240" w:lineRule="auto"/>
      </w:pPr>
      <w:r>
        <w:t>//Chemical Equation</w:t>
      </w:r>
    </w:p>
    <w:p w14:paraId="7B70BCAF" w14:textId="77777777" w:rsidR="00961DD0" w:rsidRDefault="00961DD0" w:rsidP="00961DD0">
      <w:pPr>
        <w:spacing w:line="240" w:lineRule="auto"/>
      </w:pPr>
      <w:r>
        <w:t xml:space="preserve">//Author: </w:t>
      </w:r>
      <w:proofErr w:type="spellStart"/>
      <w:proofErr w:type="gramStart"/>
      <w:r>
        <w:t>Dr.Guruvammal</w:t>
      </w:r>
      <w:proofErr w:type="spellEnd"/>
      <w:proofErr w:type="gramEnd"/>
      <w:r>
        <w:t xml:space="preserve"> S, </w:t>
      </w:r>
      <w:proofErr w:type="spellStart"/>
      <w:r>
        <w:t>Date:June</w:t>
      </w:r>
      <w:proofErr w:type="spellEnd"/>
      <w:r>
        <w:t xml:space="preserve"> 2023</w:t>
      </w:r>
    </w:p>
    <w:p w14:paraId="2F036E2D" w14:textId="77777777" w:rsidR="00961DD0" w:rsidRDefault="00961DD0" w:rsidP="00961DD0">
      <w:pPr>
        <w:spacing w:line="240" w:lineRule="auto"/>
      </w:pPr>
      <w:r>
        <w:t>/*</w:t>
      </w:r>
    </w:p>
    <w:p w14:paraId="31A67DB4" w14:textId="77777777" w:rsidR="00961DD0" w:rsidRDefault="00961DD0" w:rsidP="00961DD0">
      <w:pPr>
        <w:spacing w:line="240" w:lineRule="auto"/>
      </w:pPr>
      <w:r>
        <w:t xml:space="preserve">    Program to balance the given chemical equation values </w:t>
      </w:r>
      <w:proofErr w:type="spellStart"/>
      <w:proofErr w:type="gramStart"/>
      <w:r>
        <w:t>x,y</w:t>
      </w:r>
      <w:proofErr w:type="gramEnd"/>
      <w:r>
        <w:t>,p,q</w:t>
      </w:r>
      <w:proofErr w:type="spellEnd"/>
      <w:r>
        <w:t xml:space="preserve"> of a simple chemical equation</w:t>
      </w:r>
    </w:p>
    <w:p w14:paraId="5B31358F" w14:textId="77777777" w:rsidR="00961DD0" w:rsidRDefault="00961DD0" w:rsidP="00961DD0">
      <w:pPr>
        <w:spacing w:line="240" w:lineRule="auto"/>
      </w:pPr>
      <w:r>
        <w:t xml:space="preserve">    of the type:</w:t>
      </w:r>
    </w:p>
    <w:p w14:paraId="09E0A09E" w14:textId="77777777" w:rsidR="00961DD0" w:rsidRDefault="00961DD0" w:rsidP="00961DD0">
      <w:pPr>
        <w:spacing w:line="240" w:lineRule="auto"/>
      </w:pPr>
      <w:r>
        <w:t xml:space="preserve">    The task is to find the values of constants b1, b2, b3 such that the equation is </w:t>
      </w:r>
      <w:proofErr w:type="spellStart"/>
      <w:r>
        <w:t>balanecd</w:t>
      </w:r>
      <w:proofErr w:type="spellEnd"/>
      <w:r>
        <w:t xml:space="preserve"> on both sides</w:t>
      </w:r>
    </w:p>
    <w:p w14:paraId="097E95EF" w14:textId="77777777" w:rsidR="00961DD0" w:rsidRDefault="00961DD0" w:rsidP="00961DD0">
      <w:pPr>
        <w:spacing w:line="240" w:lineRule="auto"/>
      </w:pPr>
      <w:r>
        <w:t xml:space="preserve">    and it must be the reduced form</w:t>
      </w:r>
    </w:p>
    <w:p w14:paraId="584A9EB5" w14:textId="77777777" w:rsidR="00961DD0" w:rsidRDefault="00961DD0" w:rsidP="00961DD0">
      <w:pPr>
        <w:spacing w:line="240" w:lineRule="auto"/>
      </w:pPr>
      <w:r>
        <w:t>*/</w:t>
      </w:r>
    </w:p>
    <w:p w14:paraId="41B75807" w14:textId="77777777" w:rsidR="00961DD0" w:rsidRDefault="00961DD0" w:rsidP="00961DD0">
      <w:pPr>
        <w:spacing w:line="240" w:lineRule="auto"/>
      </w:pPr>
    </w:p>
    <w:p w14:paraId="31B8C8F4" w14:textId="77777777" w:rsidR="00961DD0" w:rsidRDefault="00961DD0" w:rsidP="00961DD0">
      <w:pPr>
        <w:spacing w:line="240" w:lineRule="auto"/>
      </w:pPr>
      <w:r>
        <w:t>#include&lt;stdio.h&gt;</w:t>
      </w:r>
    </w:p>
    <w:p w14:paraId="19020C43" w14:textId="77777777" w:rsidR="00961DD0" w:rsidRDefault="00961DD0" w:rsidP="00961DD0">
      <w:pPr>
        <w:spacing w:line="240" w:lineRule="auto"/>
      </w:pPr>
    </w:p>
    <w:p w14:paraId="7E9D3516" w14:textId="77777777" w:rsidR="00961DD0" w:rsidRDefault="00961DD0" w:rsidP="00961DD0">
      <w:pPr>
        <w:spacing w:line="240" w:lineRule="auto"/>
      </w:pPr>
      <w:r>
        <w:t>void balance(</w:t>
      </w:r>
      <w:proofErr w:type="spellStart"/>
      <w:proofErr w:type="gramStart"/>
      <w:r>
        <w:t>int,int</w:t>
      </w:r>
      <w:proofErr w:type="gramEnd"/>
      <w:r>
        <w:t>,int,int</w:t>
      </w:r>
      <w:proofErr w:type="spellEnd"/>
      <w:r>
        <w:t>);</w:t>
      </w:r>
    </w:p>
    <w:p w14:paraId="700A8985" w14:textId="77777777" w:rsidR="00961DD0" w:rsidRDefault="00961DD0" w:rsidP="00961DD0">
      <w:pPr>
        <w:spacing w:line="240" w:lineRule="auto"/>
      </w:pPr>
      <w:r>
        <w:t xml:space="preserve">int 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int,int</w:t>
      </w:r>
      <w:proofErr w:type="spellEnd"/>
      <w:proofErr w:type="gramEnd"/>
      <w:r>
        <w:t>);</w:t>
      </w:r>
    </w:p>
    <w:p w14:paraId="5F4AAF52" w14:textId="77777777" w:rsidR="00961DD0" w:rsidRDefault="00961DD0" w:rsidP="00961DD0">
      <w:pPr>
        <w:spacing w:line="240" w:lineRule="auto"/>
      </w:pPr>
    </w:p>
    <w:p w14:paraId="4F34CE4E" w14:textId="77777777" w:rsidR="00961DD0" w:rsidRDefault="00961DD0" w:rsidP="00961DD0">
      <w:pPr>
        <w:spacing w:line="240" w:lineRule="auto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37DB674B" w14:textId="77777777" w:rsidR="00961DD0" w:rsidRDefault="00961DD0" w:rsidP="00961DD0">
      <w:pPr>
        <w:spacing w:line="240" w:lineRule="auto"/>
      </w:pPr>
      <w:r>
        <w:t>{</w:t>
      </w:r>
    </w:p>
    <w:p w14:paraId="771683BB" w14:textId="77777777" w:rsidR="00961DD0" w:rsidRDefault="00961DD0" w:rsidP="00961DD0">
      <w:pPr>
        <w:spacing w:line="240" w:lineRule="auto"/>
      </w:pPr>
      <w:r>
        <w:t xml:space="preserve">    int </w:t>
      </w:r>
      <w:proofErr w:type="spellStart"/>
      <w:proofErr w:type="gramStart"/>
      <w:r>
        <w:t>k,l</w:t>
      </w:r>
      <w:proofErr w:type="gramEnd"/>
      <w:r>
        <w:t>,m,n</w:t>
      </w:r>
      <w:proofErr w:type="spellEnd"/>
      <w:r>
        <w:t>;</w:t>
      </w:r>
    </w:p>
    <w:p w14:paraId="35C894D2" w14:textId="77777777" w:rsidR="00961DD0" w:rsidRDefault="00961DD0" w:rsidP="00961DD0">
      <w:pPr>
        <w:spacing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Enter the atomic nature of reactants x and y:");</w:t>
      </w:r>
    </w:p>
    <w:p w14:paraId="6B0207BD" w14:textId="77777777" w:rsidR="00961DD0" w:rsidRDefault="00961DD0" w:rsidP="00961DD0">
      <w:pPr>
        <w:spacing w:line="240" w:lineRule="auto"/>
      </w:pPr>
      <w:r>
        <w:t xml:space="preserve">    </w:t>
      </w:r>
      <w:proofErr w:type="spellStart"/>
      <w:r>
        <w:t>scanf</w:t>
      </w:r>
      <w:proofErr w:type="spellEnd"/>
      <w:r>
        <w:t>("%</w:t>
      </w:r>
      <w:proofErr w:type="spellStart"/>
      <w:r>
        <w:t>d%d</w:t>
      </w:r>
      <w:proofErr w:type="spellEnd"/>
      <w:proofErr w:type="gramStart"/>
      <w:r>
        <w:t>",&amp;</w:t>
      </w:r>
      <w:proofErr w:type="spellStart"/>
      <w:proofErr w:type="gramEnd"/>
      <w:r>
        <w:t>k,&amp;l</w:t>
      </w:r>
      <w:proofErr w:type="spellEnd"/>
      <w:r>
        <w:t>);</w:t>
      </w:r>
    </w:p>
    <w:p w14:paraId="47EFDA7E" w14:textId="77777777" w:rsidR="00961DD0" w:rsidRDefault="00961DD0" w:rsidP="00961DD0">
      <w:pPr>
        <w:spacing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Enter</w:t>
      </w:r>
      <w:proofErr w:type="spellEnd"/>
      <w:r>
        <w:t xml:space="preserve"> the atomic nature of products p and q:");</w:t>
      </w:r>
    </w:p>
    <w:p w14:paraId="579DDEED" w14:textId="77777777" w:rsidR="00961DD0" w:rsidRDefault="00961DD0" w:rsidP="00961DD0">
      <w:pPr>
        <w:spacing w:line="240" w:lineRule="auto"/>
      </w:pPr>
      <w:r>
        <w:t xml:space="preserve">    </w:t>
      </w:r>
      <w:proofErr w:type="spellStart"/>
      <w:r>
        <w:t>scanf</w:t>
      </w:r>
      <w:proofErr w:type="spellEnd"/>
      <w:r>
        <w:t>("%</w:t>
      </w:r>
      <w:proofErr w:type="spellStart"/>
      <w:r>
        <w:t>d%d</w:t>
      </w:r>
      <w:proofErr w:type="spellEnd"/>
      <w:proofErr w:type="gramStart"/>
      <w:r>
        <w:t>",&amp;</w:t>
      </w:r>
      <w:proofErr w:type="spellStart"/>
      <w:proofErr w:type="gramEnd"/>
      <w:r>
        <w:t>m,&amp;n</w:t>
      </w:r>
      <w:proofErr w:type="spellEnd"/>
      <w:r>
        <w:t>);</w:t>
      </w:r>
    </w:p>
    <w:p w14:paraId="5E7E0B0E" w14:textId="77777777" w:rsidR="00961DD0" w:rsidRDefault="00961DD0" w:rsidP="00961DD0">
      <w:pPr>
        <w:spacing w:line="240" w:lineRule="auto"/>
      </w:pPr>
      <w:r>
        <w:t xml:space="preserve">    balance(</w:t>
      </w:r>
      <w:proofErr w:type="spellStart"/>
      <w:proofErr w:type="gramStart"/>
      <w:r>
        <w:t>k,l</w:t>
      </w:r>
      <w:proofErr w:type="gramEnd"/>
      <w:r>
        <w:t>,m,n</w:t>
      </w:r>
      <w:proofErr w:type="spellEnd"/>
      <w:r>
        <w:t>);</w:t>
      </w:r>
    </w:p>
    <w:p w14:paraId="247AF393" w14:textId="77777777" w:rsidR="00961DD0" w:rsidRDefault="00961DD0" w:rsidP="00961DD0">
      <w:pPr>
        <w:spacing w:line="240" w:lineRule="auto"/>
      </w:pPr>
      <w:r>
        <w:t>}</w:t>
      </w:r>
    </w:p>
    <w:p w14:paraId="1BDF1FED" w14:textId="77777777" w:rsidR="00961DD0" w:rsidRDefault="00961DD0" w:rsidP="00961DD0">
      <w:pPr>
        <w:spacing w:line="240" w:lineRule="auto"/>
      </w:pPr>
      <w:r>
        <w:t xml:space="preserve">void </w:t>
      </w:r>
      <w:proofErr w:type="gramStart"/>
      <w:r>
        <w:t>balance(</w:t>
      </w:r>
      <w:proofErr w:type="gramEnd"/>
      <w:r>
        <w:t xml:space="preserve">int </w:t>
      </w:r>
      <w:proofErr w:type="spellStart"/>
      <w:r>
        <w:t>x,int</w:t>
      </w:r>
      <w:proofErr w:type="spellEnd"/>
      <w:r>
        <w:t xml:space="preserve"> </w:t>
      </w:r>
      <w:proofErr w:type="spellStart"/>
      <w:r>
        <w:t>y,int</w:t>
      </w:r>
      <w:proofErr w:type="spellEnd"/>
      <w:r>
        <w:t xml:space="preserve"> </w:t>
      </w:r>
      <w:proofErr w:type="spellStart"/>
      <w:r>
        <w:t>p,int</w:t>
      </w:r>
      <w:proofErr w:type="spellEnd"/>
      <w:r>
        <w:t xml:space="preserve"> q)</w:t>
      </w:r>
    </w:p>
    <w:p w14:paraId="59D8928D" w14:textId="77777777" w:rsidR="00961DD0" w:rsidRDefault="00961DD0" w:rsidP="00961DD0">
      <w:pPr>
        <w:spacing w:line="240" w:lineRule="auto"/>
      </w:pPr>
      <w:r>
        <w:t>{</w:t>
      </w:r>
    </w:p>
    <w:p w14:paraId="647B01B0" w14:textId="77777777" w:rsidR="00961DD0" w:rsidRDefault="00961DD0" w:rsidP="00961DD0">
      <w:pPr>
        <w:spacing w:line="240" w:lineRule="auto"/>
      </w:pPr>
      <w:r>
        <w:t xml:space="preserve">    int b</w:t>
      </w:r>
      <w:proofErr w:type="gramStart"/>
      <w:r>
        <w:t>1,b</w:t>
      </w:r>
      <w:proofErr w:type="gramEnd"/>
      <w:r>
        <w:t>2,b3,temp;</w:t>
      </w:r>
    </w:p>
    <w:p w14:paraId="5DFCAE4D" w14:textId="77777777" w:rsidR="00961DD0" w:rsidRDefault="00961DD0" w:rsidP="00961DD0">
      <w:pPr>
        <w:spacing w:line="240" w:lineRule="auto"/>
      </w:pPr>
      <w:r>
        <w:t xml:space="preserve">    </w:t>
      </w:r>
      <w:proofErr w:type="gramStart"/>
      <w:r>
        <w:t>if(</w:t>
      </w:r>
      <w:proofErr w:type="spellStart"/>
      <w:proofErr w:type="gramEnd"/>
      <w:r>
        <w:t>p%x</w:t>
      </w:r>
      <w:proofErr w:type="spellEnd"/>
      <w:r>
        <w:t xml:space="preserve">==0 &amp;&amp; </w:t>
      </w:r>
      <w:proofErr w:type="spellStart"/>
      <w:r>
        <w:t>q%y</w:t>
      </w:r>
      <w:proofErr w:type="spellEnd"/>
      <w:r>
        <w:t>==0)</w:t>
      </w:r>
    </w:p>
    <w:p w14:paraId="41B7B95B" w14:textId="77777777" w:rsidR="00961DD0" w:rsidRDefault="00961DD0" w:rsidP="00961DD0">
      <w:pPr>
        <w:spacing w:line="240" w:lineRule="auto"/>
      </w:pPr>
      <w:r>
        <w:t xml:space="preserve">    {</w:t>
      </w:r>
    </w:p>
    <w:p w14:paraId="404EBBCA" w14:textId="77777777" w:rsidR="00961DD0" w:rsidRDefault="00961DD0" w:rsidP="00961DD0">
      <w:pPr>
        <w:spacing w:line="240" w:lineRule="auto"/>
      </w:pPr>
      <w:r>
        <w:t xml:space="preserve">        b1=(p/x);</w:t>
      </w:r>
    </w:p>
    <w:p w14:paraId="27870528" w14:textId="77777777" w:rsidR="00961DD0" w:rsidRDefault="00961DD0" w:rsidP="00961DD0">
      <w:pPr>
        <w:spacing w:line="240" w:lineRule="auto"/>
      </w:pPr>
      <w:r>
        <w:t xml:space="preserve">        b2=(q/y);</w:t>
      </w:r>
    </w:p>
    <w:p w14:paraId="01DDA208" w14:textId="77777777" w:rsidR="00961DD0" w:rsidRDefault="00961DD0" w:rsidP="00961DD0">
      <w:pPr>
        <w:spacing w:line="240" w:lineRule="auto"/>
      </w:pPr>
      <w:r>
        <w:t xml:space="preserve">        b3=1;</w:t>
      </w:r>
    </w:p>
    <w:p w14:paraId="2E9DBFDC" w14:textId="77777777" w:rsidR="00961DD0" w:rsidRDefault="00961DD0" w:rsidP="00961DD0">
      <w:pPr>
        <w:spacing w:line="240" w:lineRule="auto"/>
      </w:pPr>
      <w:r>
        <w:t xml:space="preserve">    }</w:t>
      </w:r>
    </w:p>
    <w:p w14:paraId="74D6222E" w14:textId="77777777" w:rsidR="00961DD0" w:rsidRDefault="00961DD0" w:rsidP="00961DD0">
      <w:pPr>
        <w:spacing w:line="240" w:lineRule="auto"/>
      </w:pPr>
      <w:r>
        <w:lastRenderedPageBreak/>
        <w:t xml:space="preserve">    </w:t>
      </w:r>
      <w:proofErr w:type="gramStart"/>
      <w:r>
        <w:t>else{</w:t>
      </w:r>
      <w:proofErr w:type="gramEnd"/>
    </w:p>
    <w:p w14:paraId="55EA2596" w14:textId="77777777" w:rsidR="00961DD0" w:rsidRDefault="00961DD0" w:rsidP="00961DD0">
      <w:pPr>
        <w:spacing w:line="240" w:lineRule="auto"/>
      </w:pPr>
      <w:r>
        <w:t xml:space="preserve">        p=p*y;</w:t>
      </w:r>
    </w:p>
    <w:p w14:paraId="12B0D478" w14:textId="77777777" w:rsidR="00961DD0" w:rsidRDefault="00961DD0" w:rsidP="00961DD0">
      <w:pPr>
        <w:spacing w:line="240" w:lineRule="auto"/>
      </w:pPr>
      <w:r>
        <w:t xml:space="preserve">        q=q*x;</w:t>
      </w:r>
    </w:p>
    <w:p w14:paraId="24D3C56E" w14:textId="77777777" w:rsidR="00961DD0" w:rsidRDefault="00961DD0" w:rsidP="00961DD0">
      <w:pPr>
        <w:spacing w:line="240" w:lineRule="auto"/>
      </w:pPr>
      <w:r>
        <w:t xml:space="preserve">        b3=x*y;</w:t>
      </w:r>
    </w:p>
    <w:p w14:paraId="6B49CB86" w14:textId="77777777" w:rsidR="00961DD0" w:rsidRDefault="00961DD0" w:rsidP="00961DD0">
      <w:pPr>
        <w:spacing w:line="240" w:lineRule="auto"/>
      </w:pPr>
      <w:r>
        <w:t xml:space="preserve">        temp=</w:t>
      </w:r>
      <w:proofErr w:type="spellStart"/>
      <w:r>
        <w:t>gcd</w:t>
      </w:r>
      <w:proofErr w:type="spellEnd"/>
      <w:r>
        <w:t>(</w:t>
      </w:r>
      <w:proofErr w:type="spellStart"/>
      <w:proofErr w:type="gramStart"/>
      <w:r>
        <w:t>p,gcd</w:t>
      </w:r>
      <w:proofErr w:type="spellEnd"/>
      <w:proofErr w:type="gramEnd"/>
      <w:r>
        <w:t>(q,b3));</w:t>
      </w:r>
    </w:p>
    <w:p w14:paraId="0911C739" w14:textId="77777777" w:rsidR="00961DD0" w:rsidRDefault="00961DD0" w:rsidP="00961DD0">
      <w:pPr>
        <w:spacing w:line="240" w:lineRule="auto"/>
      </w:pPr>
      <w:r>
        <w:t xml:space="preserve">        b1=(p/temp);</w:t>
      </w:r>
    </w:p>
    <w:p w14:paraId="0A148CC8" w14:textId="77777777" w:rsidR="00961DD0" w:rsidRDefault="00961DD0" w:rsidP="00961DD0">
      <w:pPr>
        <w:spacing w:line="240" w:lineRule="auto"/>
      </w:pPr>
      <w:r>
        <w:t xml:space="preserve">        b2=(q/temp);</w:t>
      </w:r>
    </w:p>
    <w:p w14:paraId="51699B8A" w14:textId="77777777" w:rsidR="00961DD0" w:rsidRDefault="00961DD0" w:rsidP="00961DD0">
      <w:pPr>
        <w:spacing w:line="240" w:lineRule="auto"/>
      </w:pPr>
      <w:r>
        <w:t xml:space="preserve">        b3=(b3/temp);</w:t>
      </w:r>
    </w:p>
    <w:p w14:paraId="5B80D087" w14:textId="77777777" w:rsidR="00961DD0" w:rsidRDefault="00961DD0" w:rsidP="00961DD0">
      <w:pPr>
        <w:spacing w:line="240" w:lineRule="auto"/>
      </w:pPr>
      <w:r>
        <w:t xml:space="preserve">    }</w:t>
      </w:r>
    </w:p>
    <w:p w14:paraId="77CCAB3F" w14:textId="77777777" w:rsidR="00961DD0" w:rsidRDefault="00961DD0" w:rsidP="00961DD0">
      <w:pPr>
        <w:spacing w:line="240" w:lineRule="auto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he coefficients are b1=%d, b2=%d, b3=%d",b1,b2,b3);</w:t>
      </w:r>
    </w:p>
    <w:p w14:paraId="01D298C9" w14:textId="77777777" w:rsidR="00961DD0" w:rsidRDefault="00961DD0" w:rsidP="00961DD0">
      <w:pPr>
        <w:spacing w:line="240" w:lineRule="auto"/>
      </w:pPr>
      <w:r>
        <w:t>}</w:t>
      </w:r>
    </w:p>
    <w:p w14:paraId="073C051B" w14:textId="77777777" w:rsidR="00961DD0" w:rsidRDefault="00961DD0" w:rsidP="00961DD0">
      <w:pPr>
        <w:spacing w:line="240" w:lineRule="auto"/>
      </w:pPr>
      <w:r>
        <w:t xml:space="preserve">int </w:t>
      </w:r>
      <w:proofErr w:type="spellStart"/>
      <w:proofErr w:type="gramStart"/>
      <w:r>
        <w:t>gcd</w:t>
      </w:r>
      <w:proofErr w:type="spellEnd"/>
      <w:r>
        <w:t>(</w:t>
      </w:r>
      <w:proofErr w:type="gramEnd"/>
      <w:r>
        <w:t xml:space="preserve">int </w:t>
      </w:r>
      <w:proofErr w:type="spellStart"/>
      <w:r>
        <w:t>a,int</w:t>
      </w:r>
      <w:proofErr w:type="spellEnd"/>
      <w:r>
        <w:t xml:space="preserve"> b)</w:t>
      </w:r>
    </w:p>
    <w:p w14:paraId="249C8520" w14:textId="77777777" w:rsidR="00961DD0" w:rsidRDefault="00961DD0" w:rsidP="00961DD0">
      <w:pPr>
        <w:spacing w:line="240" w:lineRule="auto"/>
      </w:pPr>
      <w:r>
        <w:t>{</w:t>
      </w:r>
    </w:p>
    <w:p w14:paraId="23ABDC75" w14:textId="77777777" w:rsidR="00961DD0" w:rsidRDefault="00961DD0" w:rsidP="00961DD0">
      <w:pPr>
        <w:spacing w:line="240" w:lineRule="auto"/>
      </w:pPr>
      <w:r>
        <w:t xml:space="preserve">    int </w:t>
      </w:r>
      <w:proofErr w:type="spellStart"/>
      <w:r>
        <w:t>hcf</w:t>
      </w:r>
      <w:proofErr w:type="spellEnd"/>
      <w:r>
        <w:t>;</w:t>
      </w:r>
    </w:p>
    <w:p w14:paraId="133535CF" w14:textId="77777777" w:rsidR="00961DD0" w:rsidRDefault="00961DD0" w:rsidP="00961DD0">
      <w:pPr>
        <w:spacing w:line="240" w:lineRule="auto"/>
      </w:pPr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1;i&lt;=a &amp;&amp; </w:t>
      </w:r>
      <w:proofErr w:type="spellStart"/>
      <w:r>
        <w:t>i</w:t>
      </w:r>
      <w:proofErr w:type="spellEnd"/>
      <w:r>
        <w:t>&lt;=</w:t>
      </w:r>
      <w:proofErr w:type="spellStart"/>
      <w:r>
        <w:t>b;i</w:t>
      </w:r>
      <w:proofErr w:type="spellEnd"/>
      <w:r>
        <w:t>++)</w:t>
      </w:r>
    </w:p>
    <w:p w14:paraId="7B5DF1FE" w14:textId="77777777" w:rsidR="00961DD0" w:rsidRDefault="00961DD0" w:rsidP="00961DD0">
      <w:pPr>
        <w:spacing w:line="240" w:lineRule="auto"/>
      </w:pPr>
      <w:r>
        <w:t xml:space="preserve">    {</w:t>
      </w:r>
    </w:p>
    <w:p w14:paraId="5E1990C6" w14:textId="77777777" w:rsidR="00961DD0" w:rsidRDefault="00961DD0" w:rsidP="00961DD0">
      <w:pPr>
        <w:spacing w:line="240" w:lineRule="auto"/>
      </w:pPr>
      <w:r>
        <w:t xml:space="preserve">        </w:t>
      </w:r>
      <w:proofErr w:type="gramStart"/>
      <w:r>
        <w:t>if(</w:t>
      </w:r>
      <w:proofErr w:type="spellStart"/>
      <w:proofErr w:type="gramEnd"/>
      <w:r>
        <w:t>a%i</w:t>
      </w:r>
      <w:proofErr w:type="spellEnd"/>
      <w:r>
        <w:t xml:space="preserve">==0 &amp;&amp; </w:t>
      </w:r>
      <w:proofErr w:type="spellStart"/>
      <w:r>
        <w:t>b%i</w:t>
      </w:r>
      <w:proofErr w:type="spellEnd"/>
      <w:r>
        <w:t>==0)</w:t>
      </w:r>
    </w:p>
    <w:p w14:paraId="15D3E8F4" w14:textId="77777777" w:rsidR="00961DD0" w:rsidRDefault="00961DD0" w:rsidP="00961DD0">
      <w:pPr>
        <w:spacing w:line="240" w:lineRule="auto"/>
      </w:pPr>
      <w:r>
        <w:t xml:space="preserve">        {</w:t>
      </w:r>
    </w:p>
    <w:p w14:paraId="7D9C9721" w14:textId="77777777" w:rsidR="00961DD0" w:rsidRDefault="00961DD0" w:rsidP="00961DD0">
      <w:pPr>
        <w:spacing w:line="240" w:lineRule="auto"/>
      </w:pPr>
      <w:r>
        <w:t xml:space="preserve">            </w:t>
      </w:r>
      <w:proofErr w:type="spellStart"/>
      <w:r>
        <w:t>hcf</w:t>
      </w:r>
      <w:proofErr w:type="spellEnd"/>
      <w:r>
        <w:t>=</w:t>
      </w:r>
      <w:proofErr w:type="spellStart"/>
      <w:r>
        <w:t>i</w:t>
      </w:r>
      <w:proofErr w:type="spellEnd"/>
      <w:r>
        <w:t>;</w:t>
      </w:r>
    </w:p>
    <w:p w14:paraId="7B5EB98E" w14:textId="77777777" w:rsidR="00961DD0" w:rsidRDefault="00961DD0" w:rsidP="00961DD0">
      <w:pPr>
        <w:spacing w:line="240" w:lineRule="auto"/>
      </w:pPr>
      <w:r>
        <w:t xml:space="preserve">        }</w:t>
      </w:r>
    </w:p>
    <w:p w14:paraId="7C01846D" w14:textId="77777777" w:rsidR="00961DD0" w:rsidRDefault="00961DD0" w:rsidP="00961DD0">
      <w:pPr>
        <w:spacing w:line="240" w:lineRule="auto"/>
      </w:pPr>
      <w:r>
        <w:t xml:space="preserve">    }</w:t>
      </w:r>
    </w:p>
    <w:p w14:paraId="614255F0" w14:textId="77777777" w:rsidR="00961DD0" w:rsidRDefault="00961DD0" w:rsidP="00961DD0">
      <w:pPr>
        <w:spacing w:line="240" w:lineRule="auto"/>
      </w:pPr>
      <w:r>
        <w:t xml:space="preserve">    return </w:t>
      </w:r>
      <w:proofErr w:type="spellStart"/>
      <w:r>
        <w:t>hcf</w:t>
      </w:r>
      <w:proofErr w:type="spellEnd"/>
      <w:r>
        <w:t>;</w:t>
      </w:r>
    </w:p>
    <w:p w14:paraId="48E7BA45" w14:textId="77777777" w:rsidR="00961DD0" w:rsidRDefault="00961DD0" w:rsidP="00961DD0">
      <w:pPr>
        <w:spacing w:line="240" w:lineRule="auto"/>
      </w:pPr>
    </w:p>
    <w:p w14:paraId="7CE1B9FC" w14:textId="77777777" w:rsidR="00961DD0" w:rsidRDefault="00961DD0" w:rsidP="00961DD0">
      <w:pPr>
        <w:spacing w:line="240" w:lineRule="auto"/>
      </w:pPr>
      <w:r>
        <w:t>}</w:t>
      </w:r>
    </w:p>
    <w:p w14:paraId="4FECCFEB" w14:textId="77777777" w:rsidR="00961DD0" w:rsidRDefault="00961DD0"/>
    <w:p w14:paraId="288A127C" w14:textId="77777777" w:rsidR="00961DD0" w:rsidRDefault="00961DD0"/>
    <w:p w14:paraId="4E5B73C5" w14:textId="77777777" w:rsidR="00961DD0" w:rsidRDefault="00961DD0"/>
    <w:p w14:paraId="5CE2BD2B" w14:textId="4BC0CB8B" w:rsidR="00961DD0" w:rsidRDefault="00961DD0">
      <w:r w:rsidRPr="00961DD0">
        <w:drawing>
          <wp:inline distT="0" distB="0" distL="0" distR="0" wp14:anchorId="3E4D73DB" wp14:editId="3C6262AA">
            <wp:extent cx="5210902" cy="1257475"/>
            <wp:effectExtent l="0" t="0" r="8890" b="0"/>
            <wp:docPr id="1720885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88571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1D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jM1MDY1MLQ0MTZR0lEKTi0uzszPAykwrAUAjtawriwAAAA="/>
  </w:docVars>
  <w:rsids>
    <w:rsidRoot w:val="00D05636"/>
    <w:rsid w:val="00961DD0"/>
    <w:rsid w:val="00980BF7"/>
    <w:rsid w:val="00D05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AF2D8"/>
  <w15:chartTrackingRefBased/>
  <w15:docId w15:val="{3F4A9A04-B10D-4C06-B6D2-7692B6B0D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VAMMAL S</dc:creator>
  <cp:keywords/>
  <dc:description/>
  <cp:lastModifiedBy>GURUVAMMAL S</cp:lastModifiedBy>
  <cp:revision>2</cp:revision>
  <dcterms:created xsi:type="dcterms:W3CDTF">2023-10-11T22:21:00Z</dcterms:created>
  <dcterms:modified xsi:type="dcterms:W3CDTF">2023-10-1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30f8dcd0ec63a34f73f6214509f8d0106b6e53a7410e7c3d5da5d006c389e4</vt:lpwstr>
  </property>
</Properties>
</file>